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29BDE" w14:textId="77777777" w:rsidR="00E821C8" w:rsidRDefault="001E6231" w:rsidP="00E821C8">
      <w:pPr>
        <w:jc w:val="center"/>
      </w:pPr>
      <w:r>
        <w:rPr>
          <w:noProof/>
        </w:rPr>
        <w:pict w14:anchorId="60A51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rotary_logo_large" style="width:79.5pt;height:79.5pt;visibility:visible">
            <v:imagedata r:id="rId5" o:title="rotary_logo_large"/>
          </v:shape>
        </w:pict>
      </w:r>
    </w:p>
    <w:p w14:paraId="68D25E20" w14:textId="77777777" w:rsidR="00E821C8" w:rsidRPr="006E6BB4" w:rsidRDefault="00E821C8" w:rsidP="00E821C8">
      <w:pPr>
        <w:jc w:val="center"/>
        <w:rPr>
          <w:b/>
          <w:sz w:val="32"/>
          <w:szCs w:val="32"/>
        </w:rPr>
      </w:pPr>
      <w:r w:rsidRPr="006E6BB4">
        <w:rPr>
          <w:b/>
          <w:sz w:val="32"/>
          <w:szCs w:val="32"/>
        </w:rPr>
        <w:t xml:space="preserve">Rotary Club of </w:t>
      </w:r>
      <w:smartTag w:uri="urn:schemas-microsoft-com:office:smarttags" w:element="City">
        <w:smartTag w:uri="urn:schemas-microsoft-com:office:smarttags" w:element="place">
          <w:r w:rsidRPr="006E6BB4">
            <w:rPr>
              <w:b/>
              <w:sz w:val="32"/>
              <w:szCs w:val="32"/>
            </w:rPr>
            <w:t>Plainfield</w:t>
          </w:r>
        </w:smartTag>
      </w:smartTag>
    </w:p>
    <w:p w14:paraId="6971E097" w14:textId="3987E068" w:rsidR="00E821C8" w:rsidRPr="006E6BB4" w:rsidRDefault="003558A4" w:rsidP="00E821C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ohn W. Himmelheber Memorial </w:t>
      </w:r>
      <w:r w:rsidR="00E821C8" w:rsidRPr="006E6BB4">
        <w:rPr>
          <w:b/>
          <w:sz w:val="32"/>
          <w:szCs w:val="32"/>
        </w:rPr>
        <w:t>College Scholarship Application</w:t>
      </w:r>
    </w:p>
    <w:p w14:paraId="50C2016F" w14:textId="77777777" w:rsidR="00E821C8" w:rsidRPr="006E6BB4" w:rsidRDefault="00E821C8" w:rsidP="00E821C8"/>
    <w:p w14:paraId="3DBDCD7A" w14:textId="2B6DCCB2" w:rsidR="00C34E14" w:rsidRPr="00842C09" w:rsidRDefault="00E821C8" w:rsidP="002066D7">
      <w:pPr>
        <w:jc w:val="both"/>
        <w:rPr>
          <w:sz w:val="22"/>
          <w:szCs w:val="22"/>
        </w:rPr>
      </w:pPr>
      <w:r w:rsidRPr="00842C09">
        <w:rPr>
          <w:b/>
          <w:sz w:val="22"/>
          <w:szCs w:val="22"/>
        </w:rPr>
        <w:t>The Rotary Club of Plainfield, Indiana</w:t>
      </w:r>
      <w:r w:rsidRPr="00842C09">
        <w:rPr>
          <w:sz w:val="22"/>
          <w:szCs w:val="22"/>
        </w:rPr>
        <w:t xml:space="preserve"> is pleased to have you apply for a $</w:t>
      </w:r>
      <w:r w:rsidR="00472023" w:rsidRPr="00842C09">
        <w:rPr>
          <w:sz w:val="22"/>
          <w:szCs w:val="22"/>
        </w:rPr>
        <w:t>1,000</w:t>
      </w:r>
      <w:r w:rsidRPr="00842C09">
        <w:rPr>
          <w:sz w:val="22"/>
          <w:szCs w:val="22"/>
        </w:rPr>
        <w:t xml:space="preserve">.00 college scholarship.  This </w:t>
      </w:r>
      <w:r w:rsidR="00004196">
        <w:rPr>
          <w:sz w:val="22"/>
          <w:szCs w:val="22"/>
        </w:rPr>
        <w:t xml:space="preserve">non-renewable </w:t>
      </w:r>
      <w:r w:rsidRPr="00842C09">
        <w:rPr>
          <w:sz w:val="22"/>
          <w:szCs w:val="22"/>
        </w:rPr>
        <w:t xml:space="preserve">award is given for continuing </w:t>
      </w:r>
      <w:r w:rsidR="002066D7" w:rsidRPr="00842C09">
        <w:rPr>
          <w:sz w:val="22"/>
          <w:szCs w:val="22"/>
        </w:rPr>
        <w:t xml:space="preserve">higher </w:t>
      </w:r>
      <w:r w:rsidRPr="00842C09">
        <w:rPr>
          <w:sz w:val="22"/>
          <w:szCs w:val="22"/>
        </w:rPr>
        <w:t>education.  High school seniors</w:t>
      </w:r>
      <w:r w:rsidR="001B372C" w:rsidRPr="00842C09">
        <w:rPr>
          <w:sz w:val="22"/>
          <w:szCs w:val="22"/>
        </w:rPr>
        <w:t xml:space="preserve"> from the Plainfield community</w:t>
      </w:r>
      <w:r w:rsidRPr="00842C09">
        <w:rPr>
          <w:sz w:val="22"/>
          <w:szCs w:val="22"/>
        </w:rPr>
        <w:t xml:space="preserve"> with an </w:t>
      </w:r>
      <w:r w:rsidRPr="00842C09">
        <w:rPr>
          <w:b/>
          <w:sz w:val="22"/>
          <w:szCs w:val="22"/>
        </w:rPr>
        <w:t>unweighted GPA of 3.0 or greater</w:t>
      </w:r>
      <w:r w:rsidR="004C467C">
        <w:rPr>
          <w:b/>
          <w:sz w:val="22"/>
          <w:szCs w:val="22"/>
        </w:rPr>
        <w:t>,</w:t>
      </w:r>
      <w:r w:rsidR="002066D7" w:rsidRPr="00842C09">
        <w:rPr>
          <w:sz w:val="22"/>
          <w:szCs w:val="22"/>
        </w:rPr>
        <w:t xml:space="preserve"> </w:t>
      </w:r>
      <w:r w:rsidR="00ED7876" w:rsidRPr="00842C09">
        <w:rPr>
          <w:sz w:val="22"/>
          <w:szCs w:val="22"/>
        </w:rPr>
        <w:t xml:space="preserve">who </w:t>
      </w:r>
      <w:r w:rsidR="002066D7" w:rsidRPr="00842C09">
        <w:rPr>
          <w:sz w:val="22"/>
          <w:szCs w:val="22"/>
        </w:rPr>
        <w:t>have been admitted</w:t>
      </w:r>
      <w:r w:rsidR="00CC5F74" w:rsidRPr="00842C09">
        <w:rPr>
          <w:sz w:val="22"/>
          <w:szCs w:val="22"/>
        </w:rPr>
        <w:t xml:space="preserve"> to</w:t>
      </w:r>
      <w:r w:rsidR="002066D7" w:rsidRPr="00842C09">
        <w:rPr>
          <w:sz w:val="22"/>
          <w:szCs w:val="22"/>
        </w:rPr>
        <w:t xml:space="preserve"> and will be attending an accredited</w:t>
      </w:r>
      <w:r w:rsidR="00262610" w:rsidRPr="00842C09">
        <w:rPr>
          <w:sz w:val="22"/>
          <w:szCs w:val="22"/>
        </w:rPr>
        <w:t>,</w:t>
      </w:r>
      <w:r w:rsidR="002066D7" w:rsidRPr="00842C09">
        <w:rPr>
          <w:sz w:val="22"/>
          <w:szCs w:val="22"/>
        </w:rPr>
        <w:t xml:space="preserve"> </w:t>
      </w:r>
      <w:r w:rsidR="00F11A5D">
        <w:rPr>
          <w:sz w:val="22"/>
          <w:szCs w:val="22"/>
        </w:rPr>
        <w:t xml:space="preserve">two-year or </w:t>
      </w:r>
      <w:r w:rsidR="002066D7" w:rsidRPr="00842C09">
        <w:rPr>
          <w:sz w:val="22"/>
          <w:szCs w:val="22"/>
        </w:rPr>
        <w:t>four</w:t>
      </w:r>
      <w:r w:rsidR="00262610" w:rsidRPr="00842C09">
        <w:rPr>
          <w:sz w:val="22"/>
          <w:szCs w:val="22"/>
        </w:rPr>
        <w:t>-</w:t>
      </w:r>
      <w:r w:rsidR="002066D7" w:rsidRPr="00842C09">
        <w:rPr>
          <w:sz w:val="22"/>
          <w:szCs w:val="22"/>
        </w:rPr>
        <w:t xml:space="preserve">year college or university are eligible and encouraged to apply.  </w:t>
      </w:r>
    </w:p>
    <w:p w14:paraId="58DCB8E8" w14:textId="6B82ECE7" w:rsidR="004C467C" w:rsidRDefault="00DD459E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Please return this application and all requested information</w:t>
      </w:r>
      <w:r w:rsidR="005110D4" w:rsidRPr="00842C09">
        <w:rPr>
          <w:b/>
          <w:sz w:val="22"/>
          <w:szCs w:val="22"/>
        </w:rPr>
        <w:t xml:space="preserve">, postmarked NO LATER THAN </w:t>
      </w:r>
      <w:r w:rsidR="00C34E14" w:rsidRPr="00842C09">
        <w:rPr>
          <w:b/>
          <w:sz w:val="22"/>
          <w:szCs w:val="22"/>
        </w:rPr>
        <w:t xml:space="preserve">April </w:t>
      </w:r>
      <w:r w:rsidR="00F11A5D">
        <w:rPr>
          <w:b/>
          <w:sz w:val="22"/>
          <w:szCs w:val="22"/>
        </w:rPr>
        <w:t>18</w:t>
      </w:r>
      <w:r w:rsidR="005110D4" w:rsidRPr="00842C09">
        <w:rPr>
          <w:b/>
          <w:sz w:val="22"/>
          <w:szCs w:val="22"/>
        </w:rPr>
        <w:t>, 20</w:t>
      </w:r>
      <w:r w:rsidR="003558A4">
        <w:rPr>
          <w:b/>
          <w:sz w:val="22"/>
          <w:szCs w:val="22"/>
        </w:rPr>
        <w:t>2</w:t>
      </w:r>
      <w:r w:rsidR="00004196">
        <w:rPr>
          <w:b/>
          <w:sz w:val="22"/>
          <w:szCs w:val="22"/>
        </w:rPr>
        <w:t>3</w:t>
      </w:r>
      <w:r w:rsidRPr="00842C09">
        <w:rPr>
          <w:b/>
          <w:sz w:val="22"/>
          <w:szCs w:val="22"/>
        </w:rPr>
        <w:t xml:space="preserve"> to</w:t>
      </w:r>
      <w:r w:rsidR="005110D4" w:rsidRPr="00842C09">
        <w:rPr>
          <w:b/>
          <w:sz w:val="22"/>
          <w:szCs w:val="22"/>
        </w:rPr>
        <w:t>:</w:t>
      </w:r>
    </w:p>
    <w:p w14:paraId="3580861B" w14:textId="6CE64472" w:rsidR="00DD459E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The Rotary Club of Plainfield</w:t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</w:p>
    <w:p w14:paraId="1EA589E9" w14:textId="0EE5B5F7" w:rsidR="005110D4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ATTN: Scholarship Committee</w:t>
      </w:r>
      <w:r w:rsidR="004C467C">
        <w:rPr>
          <w:b/>
          <w:sz w:val="22"/>
          <w:szCs w:val="22"/>
        </w:rPr>
        <w:tab/>
      </w:r>
      <w:r w:rsidR="004C467C" w:rsidRPr="004C467C">
        <w:rPr>
          <w:b/>
          <w:i/>
          <w:iCs/>
          <w:sz w:val="22"/>
          <w:szCs w:val="22"/>
        </w:rPr>
        <w:t xml:space="preserve">or email with </w:t>
      </w:r>
      <w:r w:rsidR="004C467C">
        <w:rPr>
          <w:b/>
          <w:i/>
          <w:iCs/>
          <w:sz w:val="22"/>
          <w:szCs w:val="22"/>
        </w:rPr>
        <w:t>ONE</w:t>
      </w:r>
      <w:r w:rsidR="004C467C" w:rsidRPr="004C467C">
        <w:rPr>
          <w:b/>
          <w:i/>
          <w:iCs/>
          <w:sz w:val="22"/>
          <w:szCs w:val="22"/>
        </w:rPr>
        <w:t xml:space="preserve"> attached PDF</w:t>
      </w:r>
      <w:r w:rsidR="004C467C">
        <w:rPr>
          <w:b/>
          <w:i/>
          <w:iCs/>
          <w:sz w:val="22"/>
          <w:szCs w:val="22"/>
        </w:rPr>
        <w:t xml:space="preserve"> to</w:t>
      </w:r>
      <w:r w:rsidR="004C467C" w:rsidRPr="004C467C">
        <w:rPr>
          <w:b/>
          <w:i/>
          <w:iCs/>
          <w:sz w:val="22"/>
          <w:szCs w:val="22"/>
        </w:rPr>
        <w:t xml:space="preserve"> t</w:t>
      </w:r>
      <w:r w:rsidR="004C467C">
        <w:rPr>
          <w:b/>
          <w:i/>
          <w:iCs/>
          <w:sz w:val="22"/>
          <w:szCs w:val="22"/>
        </w:rPr>
        <w:t xml:space="preserve">he attention of Rotary Scholarship Chair </w:t>
      </w:r>
      <w:r w:rsidR="00F91235">
        <w:rPr>
          <w:b/>
          <w:sz w:val="22"/>
          <w:szCs w:val="22"/>
        </w:rPr>
        <w:tab/>
      </w:r>
    </w:p>
    <w:p w14:paraId="4FA869CA" w14:textId="19B618B7" w:rsidR="005110D4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P.O. Box 621</w:t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  <w:r w:rsidR="00F91235">
        <w:rPr>
          <w:b/>
          <w:sz w:val="22"/>
          <w:szCs w:val="22"/>
        </w:rPr>
        <w:tab/>
      </w:r>
      <w:hyperlink r:id="rId6" w:history="1">
        <w:r w:rsidR="004C467C" w:rsidRPr="004C467C">
          <w:rPr>
            <w:rStyle w:val="Hyperlink"/>
            <w:b/>
            <w:i/>
            <w:iCs/>
            <w:sz w:val="22"/>
            <w:szCs w:val="22"/>
          </w:rPr>
          <w:t>maxhank@hotmail.com</w:t>
        </w:r>
      </w:hyperlink>
      <w:r w:rsidR="004C467C">
        <w:rPr>
          <w:b/>
          <w:sz w:val="22"/>
          <w:szCs w:val="22"/>
        </w:rPr>
        <w:t xml:space="preserve"> </w:t>
      </w:r>
      <w:r w:rsidR="004C467C" w:rsidRPr="004C467C">
        <w:rPr>
          <w:b/>
          <w:i/>
          <w:iCs/>
          <w:sz w:val="22"/>
          <w:szCs w:val="22"/>
        </w:rPr>
        <w:t>NO LATER THAN April 18, 202</w:t>
      </w:r>
      <w:r w:rsidR="001E6231">
        <w:rPr>
          <w:b/>
          <w:i/>
          <w:iCs/>
          <w:sz w:val="22"/>
          <w:szCs w:val="22"/>
        </w:rPr>
        <w:t>3</w:t>
      </w:r>
    </w:p>
    <w:p w14:paraId="0AEF426D" w14:textId="45C0BE78" w:rsidR="005110D4" w:rsidRPr="00842C09" w:rsidRDefault="005110D4" w:rsidP="002066D7">
      <w:pPr>
        <w:jc w:val="both"/>
        <w:rPr>
          <w:b/>
          <w:sz w:val="22"/>
          <w:szCs w:val="22"/>
        </w:rPr>
      </w:pPr>
      <w:r w:rsidRPr="00842C09">
        <w:rPr>
          <w:b/>
          <w:sz w:val="22"/>
          <w:szCs w:val="22"/>
        </w:rPr>
        <w:t>Plainfield, IN 46168</w:t>
      </w:r>
    </w:p>
    <w:tbl>
      <w:tblPr>
        <w:tblW w:w="4964" w:type="pct"/>
        <w:tblCellSpacing w:w="7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875"/>
        <w:gridCol w:w="369"/>
        <w:gridCol w:w="522"/>
        <w:gridCol w:w="244"/>
        <w:gridCol w:w="926"/>
        <w:gridCol w:w="560"/>
        <w:gridCol w:w="675"/>
        <w:gridCol w:w="467"/>
        <w:gridCol w:w="461"/>
        <w:gridCol w:w="259"/>
        <w:gridCol w:w="209"/>
        <w:gridCol w:w="425"/>
        <w:gridCol w:w="19"/>
        <w:gridCol w:w="147"/>
        <w:gridCol w:w="555"/>
        <w:gridCol w:w="294"/>
        <w:gridCol w:w="26"/>
        <w:gridCol w:w="66"/>
        <w:gridCol w:w="906"/>
        <w:gridCol w:w="520"/>
        <w:gridCol w:w="164"/>
        <w:gridCol w:w="1084"/>
        <w:gridCol w:w="1091"/>
        <w:gridCol w:w="114"/>
      </w:tblGrid>
      <w:tr w:rsidR="00096DFF" w:rsidRPr="00842C09" w14:paraId="11F993DA" w14:textId="77777777" w:rsidTr="007D5CEB">
        <w:trPr>
          <w:trHeight w:val="360"/>
          <w:tblCellSpacing w:w="7" w:type="dxa"/>
        </w:trPr>
        <w:tc>
          <w:tcPr>
            <w:tcW w:w="389" w:type="pct"/>
            <w:vAlign w:val="bottom"/>
          </w:tcPr>
          <w:p w14:paraId="17D4137C" w14:textId="77777777" w:rsidR="009209E3" w:rsidRPr="00842C09" w:rsidRDefault="009209E3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ame:</w:t>
            </w:r>
          </w:p>
        </w:tc>
        <w:tc>
          <w:tcPr>
            <w:tcW w:w="4592" w:type="pct"/>
            <w:gridSpan w:val="23"/>
            <w:tcBorders>
              <w:bottom w:val="single" w:sz="8" w:space="0" w:color="auto"/>
            </w:tcBorders>
            <w:vAlign w:val="center"/>
          </w:tcPr>
          <w:p w14:paraId="3DFC4541" w14:textId="77777777" w:rsidR="009209E3" w:rsidRPr="00842C09" w:rsidRDefault="009209E3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7849FE1A" w14:textId="77777777" w:rsidTr="007D5CEB">
        <w:trPr>
          <w:trHeight w:val="360"/>
          <w:tblCellSpacing w:w="7" w:type="dxa"/>
        </w:trPr>
        <w:tc>
          <w:tcPr>
            <w:tcW w:w="557" w:type="pct"/>
            <w:gridSpan w:val="2"/>
            <w:vAlign w:val="bottom"/>
          </w:tcPr>
          <w:p w14:paraId="2EA9BF61" w14:textId="77777777" w:rsidR="005B286B" w:rsidRPr="00842C09" w:rsidRDefault="005B286B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ress:</w:t>
            </w:r>
          </w:p>
        </w:tc>
        <w:tc>
          <w:tcPr>
            <w:tcW w:w="4424" w:type="pct"/>
            <w:gridSpan w:val="22"/>
            <w:tcBorders>
              <w:bottom w:val="single" w:sz="8" w:space="0" w:color="auto"/>
            </w:tcBorders>
            <w:vAlign w:val="center"/>
          </w:tcPr>
          <w:p w14:paraId="411FB405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0F18FE04" w14:textId="77777777" w:rsidTr="003E3AA8">
        <w:trPr>
          <w:trHeight w:val="360"/>
          <w:tblCellSpacing w:w="7" w:type="dxa"/>
        </w:trPr>
        <w:tc>
          <w:tcPr>
            <w:tcW w:w="389" w:type="pct"/>
            <w:vAlign w:val="bottom"/>
          </w:tcPr>
          <w:p w14:paraId="49A626ED" w14:textId="77777777" w:rsidR="005B286B" w:rsidRPr="00842C09" w:rsidRDefault="005B286B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City:</w:t>
            </w:r>
          </w:p>
        </w:tc>
        <w:tc>
          <w:tcPr>
            <w:tcW w:w="2340" w:type="pct"/>
            <w:gridSpan w:val="12"/>
            <w:tcBorders>
              <w:bottom w:val="single" w:sz="8" w:space="0" w:color="auto"/>
            </w:tcBorders>
            <w:vAlign w:val="center"/>
          </w:tcPr>
          <w:p w14:paraId="06303921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  <w:tc>
          <w:tcPr>
            <w:tcW w:w="455" w:type="pct"/>
            <w:gridSpan w:val="4"/>
            <w:vAlign w:val="bottom"/>
          </w:tcPr>
          <w:p w14:paraId="030C511A" w14:textId="77777777" w:rsidR="005B286B" w:rsidRPr="00842C09" w:rsidRDefault="00525823" w:rsidP="00F075F7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State:</w:t>
            </w:r>
          </w:p>
        </w:tc>
        <w:tc>
          <w:tcPr>
            <w:tcW w:w="444" w:type="pct"/>
            <w:gridSpan w:val="2"/>
            <w:tcBorders>
              <w:bottom w:val="single" w:sz="8" w:space="0" w:color="auto"/>
            </w:tcBorders>
            <w:vAlign w:val="center"/>
          </w:tcPr>
          <w:p w14:paraId="0A900912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  <w:tc>
          <w:tcPr>
            <w:tcW w:w="306" w:type="pct"/>
            <w:gridSpan w:val="2"/>
            <w:vAlign w:val="bottom"/>
          </w:tcPr>
          <w:p w14:paraId="52B8BAFA" w14:textId="77777777" w:rsidR="005B286B" w:rsidRPr="00842C09" w:rsidRDefault="00525823" w:rsidP="00F075F7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ZIP:</w:t>
            </w:r>
          </w:p>
        </w:tc>
        <w:tc>
          <w:tcPr>
            <w:tcW w:w="1022" w:type="pct"/>
            <w:gridSpan w:val="3"/>
            <w:tcBorders>
              <w:bottom w:val="single" w:sz="8" w:space="0" w:color="auto"/>
            </w:tcBorders>
            <w:vAlign w:val="center"/>
          </w:tcPr>
          <w:p w14:paraId="13E9E593" w14:textId="77777777" w:rsidR="005B286B" w:rsidRPr="00842C09" w:rsidRDefault="005B286B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0940CFAB" w14:textId="77777777" w:rsidTr="003E3AA8">
        <w:trPr>
          <w:trHeight w:val="360"/>
          <w:tblCellSpacing w:w="7" w:type="dxa"/>
        </w:trPr>
        <w:tc>
          <w:tcPr>
            <w:tcW w:w="796" w:type="pct"/>
            <w:gridSpan w:val="3"/>
            <w:vAlign w:val="bottom"/>
          </w:tcPr>
          <w:p w14:paraId="4CD5891D" w14:textId="77777777" w:rsidR="00525823" w:rsidRPr="00842C09" w:rsidRDefault="005A072F" w:rsidP="005A072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Date of B</w:t>
            </w:r>
            <w:r w:rsidR="00525823" w:rsidRPr="00842C09">
              <w:rPr>
                <w:b/>
                <w:sz w:val="22"/>
                <w:szCs w:val="22"/>
              </w:rPr>
              <w:t>irth:</w:t>
            </w:r>
          </w:p>
        </w:tc>
        <w:tc>
          <w:tcPr>
            <w:tcW w:w="1529" w:type="pct"/>
            <w:gridSpan w:val="6"/>
            <w:tcBorders>
              <w:bottom w:val="single" w:sz="8" w:space="0" w:color="auto"/>
            </w:tcBorders>
            <w:vAlign w:val="center"/>
          </w:tcPr>
          <w:p w14:paraId="36F9F713" w14:textId="77777777" w:rsidR="00525823" w:rsidRPr="00842C09" w:rsidRDefault="00525823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884" w:type="pct"/>
            <w:gridSpan w:val="9"/>
            <w:vAlign w:val="bottom"/>
          </w:tcPr>
          <w:p w14:paraId="2E887011" w14:textId="6B25CAEA" w:rsidR="00525823" w:rsidRPr="00842C09" w:rsidRDefault="00EB59FC" w:rsidP="00F075F7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mail address</w:t>
            </w:r>
            <w:r w:rsidR="00525823" w:rsidRPr="00842C09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759" w:type="pct"/>
            <w:gridSpan w:val="6"/>
            <w:tcBorders>
              <w:bottom w:val="single" w:sz="8" w:space="0" w:color="auto"/>
            </w:tcBorders>
            <w:vAlign w:val="center"/>
          </w:tcPr>
          <w:p w14:paraId="433FFFB0" w14:textId="77777777" w:rsidR="00525823" w:rsidRPr="00842C09" w:rsidRDefault="00525823" w:rsidP="00F075F7">
            <w:pPr>
              <w:rPr>
                <w:b/>
                <w:sz w:val="22"/>
                <w:szCs w:val="22"/>
              </w:rPr>
            </w:pPr>
          </w:p>
        </w:tc>
      </w:tr>
      <w:tr w:rsidR="00096DFF" w:rsidRPr="00842C09" w14:paraId="3BC73001" w14:textId="77777777" w:rsidTr="003E3AA8">
        <w:trPr>
          <w:trHeight w:val="360"/>
          <w:tblCellSpacing w:w="7" w:type="dxa"/>
        </w:trPr>
        <w:tc>
          <w:tcPr>
            <w:tcW w:w="2115" w:type="pct"/>
            <w:gridSpan w:val="8"/>
            <w:vAlign w:val="bottom"/>
          </w:tcPr>
          <w:p w14:paraId="068AB729" w14:textId="78EB0190" w:rsidR="00F11A5D" w:rsidRPr="003E3AA8" w:rsidRDefault="00EB59FC" w:rsidP="00EB59FC">
            <w:pPr>
              <w:ind w:right="-1042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hone number:   </w:t>
            </w:r>
            <w:r w:rsidR="003E3AA8">
              <w:rPr>
                <w:b/>
              </w:rPr>
              <w:t>________________________</w:t>
            </w:r>
            <w:r>
              <w:rPr>
                <w:b/>
                <w:sz w:val="22"/>
                <w:szCs w:val="22"/>
              </w:rPr>
              <w:t xml:space="preserve"> </w:t>
            </w:r>
          </w:p>
          <w:p w14:paraId="4F92B181" w14:textId="77777777" w:rsidR="00F11A5D" w:rsidRPr="003E3AA8" w:rsidRDefault="00F11A5D" w:rsidP="00DD459E">
            <w:pPr>
              <w:jc w:val="both"/>
              <w:rPr>
                <w:b/>
                <w:sz w:val="22"/>
                <w:szCs w:val="22"/>
              </w:rPr>
            </w:pPr>
          </w:p>
          <w:p w14:paraId="166B869A" w14:textId="49B08F68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What Institution will you be attending?</w:t>
            </w:r>
          </w:p>
        </w:tc>
        <w:tc>
          <w:tcPr>
            <w:tcW w:w="2866" w:type="pct"/>
            <w:gridSpan w:val="16"/>
            <w:tcBorders>
              <w:bottom w:val="single" w:sz="8" w:space="0" w:color="auto"/>
            </w:tcBorders>
            <w:vAlign w:val="bottom"/>
          </w:tcPr>
          <w:p w14:paraId="36176D41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6ABDECA6" w14:textId="77777777" w:rsidTr="003E3AA8">
        <w:trPr>
          <w:trHeight w:val="360"/>
          <w:tblCellSpacing w:w="7" w:type="dxa"/>
        </w:trPr>
        <w:tc>
          <w:tcPr>
            <w:tcW w:w="1334" w:type="pct"/>
            <w:gridSpan w:val="5"/>
            <w:vAlign w:val="bottom"/>
          </w:tcPr>
          <w:p w14:paraId="63896496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Intended Course of Study:</w:t>
            </w:r>
          </w:p>
        </w:tc>
        <w:tc>
          <w:tcPr>
            <w:tcW w:w="3647" w:type="pct"/>
            <w:gridSpan w:val="19"/>
            <w:tcBorders>
              <w:bottom w:val="single" w:sz="8" w:space="0" w:color="auto"/>
            </w:tcBorders>
            <w:vAlign w:val="center"/>
          </w:tcPr>
          <w:p w14:paraId="28E4C09C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136C82A6" w14:textId="77777777" w:rsidTr="003E3AA8">
        <w:trPr>
          <w:trHeight w:val="360"/>
          <w:tblCellSpacing w:w="7" w:type="dxa"/>
        </w:trPr>
        <w:tc>
          <w:tcPr>
            <w:tcW w:w="3046" w:type="pct"/>
            <w:gridSpan w:val="15"/>
            <w:vAlign w:val="bottom"/>
          </w:tcPr>
          <w:p w14:paraId="132C7D31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Percentage of College Expenses to be paid for by Applicant:</w:t>
            </w:r>
          </w:p>
        </w:tc>
        <w:tc>
          <w:tcPr>
            <w:tcW w:w="1935" w:type="pct"/>
            <w:gridSpan w:val="9"/>
            <w:tcBorders>
              <w:bottom w:val="single" w:sz="8" w:space="0" w:color="auto"/>
            </w:tcBorders>
            <w:vAlign w:val="center"/>
          </w:tcPr>
          <w:p w14:paraId="2CCB6EF5" w14:textId="77777777" w:rsidR="005A072F" w:rsidRPr="00842C09" w:rsidRDefault="005A072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6BD78D97" w14:textId="77777777" w:rsidTr="003E3AA8">
        <w:trPr>
          <w:trHeight w:val="360"/>
          <w:tblCellSpacing w:w="7" w:type="dxa"/>
        </w:trPr>
        <w:tc>
          <w:tcPr>
            <w:tcW w:w="1902" w:type="pct"/>
            <w:gridSpan w:val="7"/>
            <w:vAlign w:val="bottom"/>
          </w:tcPr>
          <w:p w14:paraId="44DCE562" w14:textId="77777777" w:rsidR="00F075F7" w:rsidRPr="00842C09" w:rsidRDefault="00F075F7" w:rsidP="00E61C60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Will you work to fund your</w:t>
            </w:r>
            <w:r w:rsidR="00E61C60" w:rsidRPr="00842C09">
              <w:rPr>
                <w:b/>
                <w:sz w:val="22"/>
                <w:szCs w:val="22"/>
              </w:rPr>
              <w:t xml:space="preserve"> </w:t>
            </w:r>
            <w:r w:rsidRPr="00842C09">
              <w:rPr>
                <w:b/>
                <w:sz w:val="22"/>
                <w:szCs w:val="22"/>
              </w:rPr>
              <w:t>education?</w:t>
            </w:r>
          </w:p>
        </w:tc>
        <w:tc>
          <w:tcPr>
            <w:tcW w:w="631" w:type="pct"/>
            <w:gridSpan w:val="4"/>
            <w:vAlign w:val="bottom"/>
          </w:tcPr>
          <w:p w14:paraId="6958BA97" w14:textId="77777777" w:rsidR="00F075F7" w:rsidRPr="00842C09" w:rsidRDefault="00F075F7" w:rsidP="00E61C60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Summers</w:t>
            </w:r>
          </w:p>
        </w:tc>
        <w:tc>
          <w:tcPr>
            <w:tcW w:w="259" w:type="pct"/>
            <w:gridSpan w:val="3"/>
            <w:tcBorders>
              <w:bottom w:val="single" w:sz="8" w:space="0" w:color="auto"/>
            </w:tcBorders>
            <w:vAlign w:val="bottom"/>
          </w:tcPr>
          <w:p w14:paraId="0BFB1278" w14:textId="77777777" w:rsidR="00F075F7" w:rsidRPr="00842C09" w:rsidRDefault="00F075F7" w:rsidP="00096DFF">
            <w:pPr>
              <w:rPr>
                <w:b/>
                <w:sz w:val="22"/>
                <w:szCs w:val="22"/>
              </w:rPr>
            </w:pPr>
          </w:p>
        </w:tc>
        <w:tc>
          <w:tcPr>
            <w:tcW w:w="835" w:type="pct"/>
            <w:gridSpan w:val="5"/>
            <w:vAlign w:val="bottom"/>
          </w:tcPr>
          <w:p w14:paraId="3A003061" w14:textId="77777777" w:rsidR="00F075F7" w:rsidRPr="00842C09" w:rsidRDefault="00F075F7" w:rsidP="0091018E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Vacation Breaks</w:t>
            </w:r>
          </w:p>
        </w:tc>
        <w:tc>
          <w:tcPr>
            <w:tcW w:w="236" w:type="pct"/>
            <w:tcBorders>
              <w:bottom w:val="single" w:sz="8" w:space="0" w:color="auto"/>
            </w:tcBorders>
            <w:vAlign w:val="bottom"/>
          </w:tcPr>
          <w:p w14:paraId="344CC837" w14:textId="77777777" w:rsidR="00F075F7" w:rsidRPr="00842C09" w:rsidRDefault="00F075F7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573" w:type="pct"/>
            <w:gridSpan w:val="2"/>
            <w:vAlign w:val="bottom"/>
          </w:tcPr>
          <w:p w14:paraId="00A9AAB2" w14:textId="77777777" w:rsidR="00F075F7" w:rsidRPr="00842C09" w:rsidRDefault="00F075F7" w:rsidP="00E61C60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t College</w:t>
            </w:r>
          </w:p>
        </w:tc>
        <w:tc>
          <w:tcPr>
            <w:tcW w:w="512" w:type="pct"/>
            <w:gridSpan w:val="2"/>
            <w:tcBorders>
              <w:bottom w:val="single" w:sz="8" w:space="0" w:color="auto"/>
            </w:tcBorders>
            <w:vAlign w:val="bottom"/>
          </w:tcPr>
          <w:p w14:paraId="0806116F" w14:textId="77777777" w:rsidR="00F075F7" w:rsidRPr="00842C09" w:rsidRDefault="00F075F7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34B0FCF5" w14:textId="77777777" w:rsidTr="003E3AA8">
        <w:trPr>
          <w:trHeight w:val="360"/>
          <w:tblCellSpacing w:w="7" w:type="dxa"/>
        </w:trPr>
        <w:tc>
          <w:tcPr>
            <w:tcW w:w="2115" w:type="pct"/>
            <w:gridSpan w:val="8"/>
            <w:vAlign w:val="bottom"/>
          </w:tcPr>
          <w:p w14:paraId="475FBD06" w14:textId="77777777" w:rsidR="00E61C60" w:rsidRPr="00842C09" w:rsidRDefault="00E61C60" w:rsidP="0091018E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Other anticipated scholarships &amp; amounts:</w:t>
            </w:r>
          </w:p>
        </w:tc>
        <w:tc>
          <w:tcPr>
            <w:tcW w:w="2866" w:type="pct"/>
            <w:gridSpan w:val="16"/>
            <w:tcBorders>
              <w:bottom w:val="single" w:sz="8" w:space="0" w:color="auto"/>
            </w:tcBorders>
            <w:vAlign w:val="bottom"/>
          </w:tcPr>
          <w:p w14:paraId="3EE36546" w14:textId="77777777" w:rsidR="00E61C60" w:rsidRPr="00842C09" w:rsidRDefault="00E61C60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312481" w:rsidRPr="00842C09" w14:paraId="60E1868F" w14:textId="77777777" w:rsidTr="007D5CEB">
        <w:trPr>
          <w:trHeight w:val="360"/>
          <w:tblCellSpacing w:w="7" w:type="dxa"/>
        </w:trPr>
        <w:tc>
          <w:tcPr>
            <w:tcW w:w="4987" w:type="pct"/>
            <w:gridSpan w:val="24"/>
            <w:vAlign w:val="bottom"/>
          </w:tcPr>
          <w:p w14:paraId="04E50445" w14:textId="77777777" w:rsidR="00312481" w:rsidRPr="00842C09" w:rsidRDefault="00312481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1970C950" w14:textId="77777777" w:rsidTr="007D5CEB">
        <w:trPr>
          <w:trHeight w:val="153"/>
          <w:tblCellSpacing w:w="7" w:type="dxa"/>
        </w:trPr>
        <w:tc>
          <w:tcPr>
            <w:tcW w:w="4987" w:type="pct"/>
            <w:gridSpan w:val="24"/>
            <w:tcBorders>
              <w:top w:val="single" w:sz="8" w:space="0" w:color="auto"/>
            </w:tcBorders>
            <w:vAlign w:val="center"/>
          </w:tcPr>
          <w:p w14:paraId="46F3FE54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56708FA9" w14:textId="77777777" w:rsidTr="007D5CEB">
        <w:trPr>
          <w:trHeight w:val="360"/>
          <w:tblCellSpacing w:w="7" w:type="dxa"/>
        </w:trPr>
        <w:tc>
          <w:tcPr>
            <w:tcW w:w="4987" w:type="pct"/>
            <w:gridSpan w:val="24"/>
            <w:vAlign w:val="center"/>
          </w:tcPr>
          <w:p w14:paraId="16E7D204" w14:textId="77777777" w:rsidR="00096DFF" w:rsidRPr="00842C09" w:rsidRDefault="00096DFF" w:rsidP="00096DF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HOUSEHOLD INFORMATION:</w:t>
            </w:r>
          </w:p>
        </w:tc>
      </w:tr>
      <w:tr w:rsidR="00096DFF" w:rsidRPr="00842C09" w14:paraId="27731D6B" w14:textId="77777777" w:rsidTr="003E3AA8">
        <w:trPr>
          <w:trHeight w:val="360"/>
          <w:tblCellSpacing w:w="7" w:type="dxa"/>
        </w:trPr>
        <w:tc>
          <w:tcPr>
            <w:tcW w:w="905" w:type="pct"/>
            <w:gridSpan w:val="4"/>
            <w:vAlign w:val="bottom"/>
          </w:tcPr>
          <w:p w14:paraId="374426AE" w14:textId="415621CA" w:rsidR="00096DFF" w:rsidRPr="00842C09" w:rsidRDefault="00F11A5D" w:rsidP="00096DF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arent</w:t>
            </w:r>
            <w:r w:rsidR="00096DFF" w:rsidRPr="00842C09">
              <w:rPr>
                <w:b/>
                <w:sz w:val="22"/>
                <w:szCs w:val="22"/>
              </w:rPr>
              <w:t>’s Name:</w:t>
            </w:r>
          </w:p>
        </w:tc>
        <w:tc>
          <w:tcPr>
            <w:tcW w:w="1536" w:type="pct"/>
            <w:gridSpan w:val="6"/>
            <w:tcBorders>
              <w:bottom w:val="single" w:sz="8" w:space="0" w:color="auto"/>
            </w:tcBorders>
            <w:vAlign w:val="bottom"/>
          </w:tcPr>
          <w:p w14:paraId="4C8CA459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24" w:type="pct"/>
            <w:gridSpan w:val="6"/>
            <w:vAlign w:val="bottom"/>
          </w:tcPr>
          <w:p w14:paraId="4A89BA94" w14:textId="77777777" w:rsidR="00096DFF" w:rsidRPr="00842C09" w:rsidRDefault="00096DFF" w:rsidP="00096DFF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ress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20C7AE36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096DFF" w:rsidRPr="00842C09" w14:paraId="14F062DC" w14:textId="77777777" w:rsidTr="003E3AA8">
        <w:trPr>
          <w:trHeight w:val="360"/>
          <w:tblCellSpacing w:w="7" w:type="dxa"/>
        </w:trPr>
        <w:tc>
          <w:tcPr>
            <w:tcW w:w="905" w:type="pct"/>
            <w:gridSpan w:val="4"/>
            <w:vAlign w:val="bottom"/>
          </w:tcPr>
          <w:p w14:paraId="063C5682" w14:textId="6B43DD4C" w:rsidR="00096DFF" w:rsidRPr="00842C09" w:rsidRDefault="00F11A5D" w:rsidP="00DD459E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arent</w:t>
            </w:r>
            <w:r w:rsidR="00096DFF" w:rsidRPr="00842C09">
              <w:rPr>
                <w:b/>
                <w:sz w:val="22"/>
                <w:szCs w:val="22"/>
              </w:rPr>
              <w:t>’s Name:</w:t>
            </w:r>
          </w:p>
        </w:tc>
        <w:tc>
          <w:tcPr>
            <w:tcW w:w="1536" w:type="pct"/>
            <w:gridSpan w:val="6"/>
            <w:tcBorders>
              <w:bottom w:val="single" w:sz="8" w:space="0" w:color="auto"/>
            </w:tcBorders>
            <w:vAlign w:val="bottom"/>
          </w:tcPr>
          <w:p w14:paraId="53CF7B63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724" w:type="pct"/>
            <w:gridSpan w:val="6"/>
            <w:vAlign w:val="bottom"/>
          </w:tcPr>
          <w:p w14:paraId="59BD6DB7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ress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5326DCC5" w14:textId="77777777" w:rsidR="00096DFF" w:rsidRPr="00842C09" w:rsidRDefault="00096DFF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D4F43" w:rsidRPr="00842C09" w14:paraId="08CE041A" w14:textId="77777777" w:rsidTr="003E3AA8">
        <w:trPr>
          <w:trHeight w:val="360"/>
          <w:tblCellSpacing w:w="7" w:type="dxa"/>
        </w:trPr>
        <w:tc>
          <w:tcPr>
            <w:tcW w:w="3178" w:type="pct"/>
            <w:gridSpan w:val="16"/>
            <w:vAlign w:val="bottom"/>
          </w:tcPr>
          <w:p w14:paraId="650D5DF9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ame &amp; Relationship of any Rotary Club members in family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4CDB014F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</w:p>
        </w:tc>
      </w:tr>
      <w:tr w:rsidR="008D4F43" w:rsidRPr="00842C09" w14:paraId="7DF5D5BE" w14:textId="77777777" w:rsidTr="003E3AA8">
        <w:trPr>
          <w:trHeight w:val="360"/>
          <w:tblCellSpacing w:w="7" w:type="dxa"/>
        </w:trPr>
        <w:tc>
          <w:tcPr>
            <w:tcW w:w="1591" w:type="pct"/>
            <w:gridSpan w:val="6"/>
            <w:vAlign w:val="bottom"/>
          </w:tcPr>
          <w:p w14:paraId="62800919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Rotary Club Name &amp; Number:</w:t>
            </w:r>
          </w:p>
        </w:tc>
        <w:tc>
          <w:tcPr>
            <w:tcW w:w="3390" w:type="pct"/>
            <w:gridSpan w:val="18"/>
            <w:tcBorders>
              <w:bottom w:val="single" w:sz="8" w:space="0" w:color="auto"/>
            </w:tcBorders>
            <w:vAlign w:val="bottom"/>
          </w:tcPr>
          <w:p w14:paraId="64E9F200" w14:textId="77777777" w:rsidR="008D4F43" w:rsidRPr="00842C09" w:rsidRDefault="008D4F43" w:rsidP="008D4F43">
            <w:pPr>
              <w:rPr>
                <w:b/>
                <w:sz w:val="22"/>
                <w:szCs w:val="22"/>
              </w:rPr>
            </w:pPr>
          </w:p>
        </w:tc>
      </w:tr>
      <w:tr w:rsidR="008D4F43" w:rsidRPr="00842C09" w14:paraId="5F70C721" w14:textId="77777777" w:rsidTr="003E3AA8">
        <w:trPr>
          <w:trHeight w:val="360"/>
          <w:tblCellSpacing w:w="7" w:type="dxa"/>
        </w:trPr>
        <w:tc>
          <w:tcPr>
            <w:tcW w:w="3178" w:type="pct"/>
            <w:gridSpan w:val="16"/>
            <w:vAlign w:val="bottom"/>
          </w:tcPr>
          <w:p w14:paraId="5B15E1DE" w14:textId="77777777" w:rsidR="008D4F43" w:rsidRPr="00842C09" w:rsidRDefault="008D4F43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umber of family members currently living in your household:</w:t>
            </w:r>
          </w:p>
        </w:tc>
        <w:tc>
          <w:tcPr>
            <w:tcW w:w="1803" w:type="pct"/>
            <w:gridSpan w:val="8"/>
            <w:tcBorders>
              <w:bottom w:val="single" w:sz="8" w:space="0" w:color="auto"/>
            </w:tcBorders>
            <w:vAlign w:val="bottom"/>
          </w:tcPr>
          <w:p w14:paraId="7186E7A0" w14:textId="77777777" w:rsidR="008D4F43" w:rsidRPr="00842C09" w:rsidRDefault="008D4F43" w:rsidP="00DD459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D4F43" w:rsidRPr="00842C09" w14:paraId="29A51487" w14:textId="77777777" w:rsidTr="003E3AA8">
        <w:trPr>
          <w:trHeight w:val="360"/>
          <w:tblCellSpacing w:w="7" w:type="dxa"/>
        </w:trPr>
        <w:tc>
          <w:tcPr>
            <w:tcW w:w="3178" w:type="pct"/>
            <w:gridSpan w:val="16"/>
            <w:tcBorders>
              <w:bottom w:val="nil"/>
            </w:tcBorders>
            <w:vAlign w:val="bottom"/>
          </w:tcPr>
          <w:p w14:paraId="04942D4F" w14:textId="77777777" w:rsidR="008D4F43" w:rsidRPr="00842C09" w:rsidRDefault="008D4F43" w:rsidP="0084337B">
            <w:pPr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Number of family members</w:t>
            </w:r>
            <w:r w:rsidR="0084337B">
              <w:rPr>
                <w:b/>
                <w:sz w:val="22"/>
                <w:szCs w:val="22"/>
              </w:rPr>
              <w:t xml:space="preserve"> </w:t>
            </w:r>
            <w:r w:rsidR="00E65DCE">
              <w:rPr>
                <w:b/>
                <w:sz w:val="22"/>
                <w:szCs w:val="22"/>
              </w:rPr>
              <w:t>(</w:t>
            </w:r>
            <w:r w:rsidR="0084337B">
              <w:rPr>
                <w:b/>
                <w:sz w:val="22"/>
                <w:szCs w:val="22"/>
              </w:rPr>
              <w:t>in addition to you</w:t>
            </w:r>
            <w:r w:rsidR="00E65DCE">
              <w:rPr>
                <w:b/>
                <w:sz w:val="22"/>
                <w:szCs w:val="22"/>
              </w:rPr>
              <w:t>)</w:t>
            </w:r>
            <w:r w:rsidR="0084337B">
              <w:rPr>
                <w:b/>
                <w:sz w:val="22"/>
                <w:szCs w:val="22"/>
              </w:rPr>
              <w:t xml:space="preserve"> </w:t>
            </w:r>
            <w:r w:rsidRPr="00842C09">
              <w:rPr>
                <w:b/>
                <w:sz w:val="22"/>
                <w:szCs w:val="22"/>
              </w:rPr>
              <w:t>attending college:</w:t>
            </w:r>
          </w:p>
        </w:tc>
        <w:tc>
          <w:tcPr>
            <w:tcW w:w="1803" w:type="pct"/>
            <w:gridSpan w:val="8"/>
            <w:tcBorders>
              <w:bottom w:val="single" w:sz="4" w:space="0" w:color="auto"/>
            </w:tcBorders>
            <w:vAlign w:val="bottom"/>
          </w:tcPr>
          <w:p w14:paraId="439AEDE4" w14:textId="77777777" w:rsidR="008D4F43" w:rsidRPr="00842C09" w:rsidRDefault="008D4F43" w:rsidP="007D5CEB">
            <w:pPr>
              <w:ind w:left="-90" w:right="10"/>
              <w:rPr>
                <w:b/>
                <w:sz w:val="22"/>
                <w:szCs w:val="22"/>
              </w:rPr>
            </w:pPr>
          </w:p>
        </w:tc>
      </w:tr>
      <w:tr w:rsidR="007D5CEB" w:rsidRPr="00842C09" w14:paraId="0B272F35" w14:textId="77777777" w:rsidTr="003E3AA8">
        <w:trPr>
          <w:gridAfter w:val="1"/>
          <w:wAfter w:w="31" w:type="pct"/>
          <w:trHeight w:val="120"/>
          <w:tblCellSpacing w:w="7" w:type="dxa"/>
        </w:trPr>
        <w:tc>
          <w:tcPr>
            <w:tcW w:w="3178" w:type="pct"/>
            <w:gridSpan w:val="16"/>
            <w:vMerge w:val="restart"/>
            <w:tcBorders>
              <w:right w:val="nil"/>
            </w:tcBorders>
            <w:vAlign w:val="bottom"/>
          </w:tcPr>
          <w:p w14:paraId="3D114A92" w14:textId="77777777" w:rsidR="007D5CEB" w:rsidRPr="00842C09" w:rsidRDefault="007D5CEB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DDITIONAL INFORMATION:</w:t>
            </w:r>
          </w:p>
        </w:tc>
        <w:tc>
          <w:tcPr>
            <w:tcW w:w="1765" w:type="pct"/>
            <w:gridSpan w:val="7"/>
            <w:tcBorders>
              <w:left w:val="nil"/>
              <w:bottom w:val="nil"/>
            </w:tcBorders>
            <w:vAlign w:val="bottom"/>
          </w:tcPr>
          <w:p w14:paraId="5B66A079" w14:textId="77777777" w:rsidR="007D5CEB" w:rsidRPr="00842C09" w:rsidRDefault="007D5CEB" w:rsidP="0084337B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7D5CEB" w:rsidRPr="00842C09" w14:paraId="6B014B19" w14:textId="77777777" w:rsidTr="003E3AA8">
        <w:trPr>
          <w:gridAfter w:val="1"/>
          <w:wAfter w:w="31" w:type="pct"/>
          <w:trHeight w:val="255"/>
          <w:tblCellSpacing w:w="7" w:type="dxa"/>
        </w:trPr>
        <w:tc>
          <w:tcPr>
            <w:tcW w:w="3178" w:type="pct"/>
            <w:gridSpan w:val="16"/>
            <w:vMerge/>
            <w:tcBorders>
              <w:right w:val="nil"/>
            </w:tcBorders>
            <w:vAlign w:val="bottom"/>
          </w:tcPr>
          <w:p w14:paraId="794AB148" w14:textId="77777777" w:rsidR="007D5CEB" w:rsidRPr="00842C09" w:rsidRDefault="007D5CEB" w:rsidP="00DD459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765" w:type="pct"/>
            <w:gridSpan w:val="7"/>
            <w:tcBorders>
              <w:top w:val="nil"/>
              <w:left w:val="nil"/>
            </w:tcBorders>
            <w:vAlign w:val="bottom"/>
          </w:tcPr>
          <w:p w14:paraId="41801DBA" w14:textId="77777777" w:rsidR="007D5CEB" w:rsidRPr="00842C09" w:rsidRDefault="007D5CEB" w:rsidP="0084337B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D95E6D" w:rsidRPr="00842C09" w14:paraId="591831C8" w14:textId="77777777" w:rsidTr="007D5CEB">
        <w:trPr>
          <w:trHeight w:val="360"/>
          <w:tblCellSpacing w:w="7" w:type="dxa"/>
        </w:trPr>
        <w:tc>
          <w:tcPr>
            <w:tcW w:w="4987" w:type="pct"/>
            <w:gridSpan w:val="24"/>
            <w:vAlign w:val="center"/>
          </w:tcPr>
          <w:p w14:paraId="2BAAF8D1" w14:textId="77777777" w:rsidR="00D95E6D" w:rsidRPr="00842C09" w:rsidRDefault="00D95E6D" w:rsidP="00842C09">
            <w:pPr>
              <w:numPr>
                <w:ilvl w:val="0"/>
                <w:numId w:val="1"/>
              </w:num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 resume of no more than two pages, including the following sections:</w:t>
            </w:r>
          </w:p>
        </w:tc>
      </w:tr>
      <w:tr w:rsidR="00096DFF" w:rsidRPr="00842C09" w14:paraId="7B987DC3" w14:textId="77777777" w:rsidTr="003E3AA8">
        <w:trPr>
          <w:trHeight w:val="145"/>
          <w:tblCellSpacing w:w="7" w:type="dxa"/>
        </w:trPr>
        <w:tc>
          <w:tcPr>
            <w:tcW w:w="2726" w:type="pct"/>
            <w:gridSpan w:val="12"/>
            <w:vAlign w:val="center"/>
          </w:tcPr>
          <w:p w14:paraId="103AA6EB" w14:textId="06463292" w:rsidR="00D95E6D" w:rsidRPr="00842C09" w:rsidRDefault="00AE0CBF" w:rsidP="00DD459E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             </w:t>
            </w:r>
            <w:r w:rsidR="00D95E6D" w:rsidRPr="00842C09">
              <w:rPr>
                <w:b/>
                <w:sz w:val="22"/>
                <w:szCs w:val="22"/>
              </w:rPr>
              <w:t>- School Activities</w:t>
            </w:r>
            <w:r w:rsidR="00F11A5D">
              <w:rPr>
                <w:b/>
                <w:sz w:val="22"/>
                <w:szCs w:val="22"/>
              </w:rPr>
              <w:t xml:space="preserve">          - Awards &amp; Recognitions</w:t>
            </w:r>
          </w:p>
        </w:tc>
        <w:tc>
          <w:tcPr>
            <w:tcW w:w="2255" w:type="pct"/>
            <w:gridSpan w:val="12"/>
            <w:vAlign w:val="center"/>
          </w:tcPr>
          <w:p w14:paraId="35223002" w14:textId="67167550" w:rsidR="00D95E6D" w:rsidRPr="00842C09" w:rsidRDefault="00D95E6D" w:rsidP="00842C09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- </w:t>
            </w:r>
            <w:r w:rsidR="00F11A5D">
              <w:rPr>
                <w:b/>
                <w:sz w:val="22"/>
                <w:szCs w:val="22"/>
              </w:rPr>
              <w:t>Work Experience</w:t>
            </w:r>
          </w:p>
        </w:tc>
      </w:tr>
      <w:tr w:rsidR="00096DFF" w:rsidRPr="00842C09" w14:paraId="17A3A131" w14:textId="77777777" w:rsidTr="003E3AA8">
        <w:trPr>
          <w:trHeight w:val="145"/>
          <w:tblCellSpacing w:w="7" w:type="dxa"/>
        </w:trPr>
        <w:tc>
          <w:tcPr>
            <w:tcW w:w="2726" w:type="pct"/>
            <w:gridSpan w:val="12"/>
            <w:vAlign w:val="center"/>
          </w:tcPr>
          <w:p w14:paraId="241D9528" w14:textId="3883CBCC" w:rsidR="00D95E6D" w:rsidRPr="00842C09" w:rsidRDefault="00AE0CBF" w:rsidP="007D5CEB">
            <w:p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             </w:t>
            </w:r>
            <w:r w:rsidR="00853EC6" w:rsidRPr="00842C09">
              <w:rPr>
                <w:b/>
                <w:sz w:val="22"/>
                <w:szCs w:val="22"/>
              </w:rPr>
              <w:t>- Community Service</w:t>
            </w:r>
            <w:r w:rsidR="00F11A5D">
              <w:rPr>
                <w:b/>
                <w:sz w:val="22"/>
                <w:szCs w:val="22"/>
              </w:rPr>
              <w:t xml:space="preserve">     - Personal Interests</w:t>
            </w:r>
          </w:p>
        </w:tc>
        <w:tc>
          <w:tcPr>
            <w:tcW w:w="2255" w:type="pct"/>
            <w:gridSpan w:val="12"/>
            <w:vAlign w:val="center"/>
          </w:tcPr>
          <w:p w14:paraId="1DEFE7FD" w14:textId="639F6A68" w:rsidR="00D95E6D" w:rsidRPr="00842C09" w:rsidRDefault="00D95E6D" w:rsidP="00842C09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42C09" w:rsidRPr="00842C09" w14:paraId="6030F0A6" w14:textId="77777777" w:rsidTr="00F91235">
        <w:trPr>
          <w:trHeight w:val="533"/>
          <w:tblCellSpacing w:w="7" w:type="dxa"/>
        </w:trPr>
        <w:tc>
          <w:tcPr>
            <w:tcW w:w="4987" w:type="pct"/>
            <w:gridSpan w:val="24"/>
            <w:vAlign w:val="center"/>
          </w:tcPr>
          <w:p w14:paraId="66D3A369" w14:textId="77777777" w:rsidR="00842C09" w:rsidRPr="00842C09" w:rsidRDefault="00842C09" w:rsidP="007D5CEB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An essay of no more than 500 words on th</w:t>
            </w:r>
            <w:r w:rsidR="009E2537">
              <w:rPr>
                <w:b/>
                <w:sz w:val="22"/>
                <w:szCs w:val="22"/>
              </w:rPr>
              <w:t>e subject of Service Above Self</w:t>
            </w:r>
          </w:p>
        </w:tc>
      </w:tr>
      <w:tr w:rsidR="00853EC6" w:rsidRPr="00842C09" w14:paraId="4A6C6EB0" w14:textId="77777777" w:rsidTr="007D5CEB">
        <w:trPr>
          <w:trHeight w:val="73"/>
          <w:tblCellSpacing w:w="7" w:type="dxa"/>
        </w:trPr>
        <w:tc>
          <w:tcPr>
            <w:tcW w:w="4987" w:type="pct"/>
            <w:gridSpan w:val="24"/>
            <w:vAlign w:val="center"/>
          </w:tcPr>
          <w:p w14:paraId="508CF3A9" w14:textId="77777777" w:rsidR="00853EC6" w:rsidRPr="00842C09" w:rsidRDefault="00853EC6" w:rsidP="00842C09">
            <w:pPr>
              <w:numPr>
                <w:ilvl w:val="0"/>
                <w:numId w:val="1"/>
              </w:num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>One Letter of Recommendation from a faculty member</w:t>
            </w:r>
            <w:r w:rsidR="00AE0CBF" w:rsidRPr="00842C09">
              <w:rPr>
                <w:b/>
                <w:sz w:val="22"/>
                <w:szCs w:val="22"/>
              </w:rPr>
              <w:t xml:space="preserve"> or employer</w:t>
            </w:r>
          </w:p>
        </w:tc>
      </w:tr>
      <w:tr w:rsidR="00853EC6" w:rsidRPr="00842C09" w14:paraId="5B358013" w14:textId="77777777" w:rsidTr="007D5CEB">
        <w:trPr>
          <w:trHeight w:val="432"/>
          <w:tblCellSpacing w:w="7" w:type="dxa"/>
        </w:trPr>
        <w:tc>
          <w:tcPr>
            <w:tcW w:w="4987" w:type="pct"/>
            <w:gridSpan w:val="24"/>
            <w:vAlign w:val="center"/>
          </w:tcPr>
          <w:p w14:paraId="3CDF3D0A" w14:textId="77777777" w:rsidR="00853EC6" w:rsidRPr="00842C09" w:rsidRDefault="00AE0CBF" w:rsidP="00842C09">
            <w:pPr>
              <w:numPr>
                <w:ilvl w:val="0"/>
                <w:numId w:val="1"/>
              </w:numPr>
              <w:jc w:val="both"/>
              <w:rPr>
                <w:b/>
                <w:sz w:val="22"/>
                <w:szCs w:val="22"/>
              </w:rPr>
            </w:pPr>
            <w:r w:rsidRPr="00842C09">
              <w:rPr>
                <w:b/>
                <w:sz w:val="22"/>
                <w:szCs w:val="22"/>
              </w:rPr>
              <w:t xml:space="preserve">Academic </w:t>
            </w:r>
            <w:r w:rsidR="00853EC6" w:rsidRPr="00842C09">
              <w:rPr>
                <w:b/>
                <w:sz w:val="22"/>
                <w:szCs w:val="22"/>
              </w:rPr>
              <w:t xml:space="preserve">Transcript through the </w:t>
            </w:r>
            <w:r w:rsidRPr="00842C09">
              <w:rPr>
                <w:b/>
                <w:sz w:val="22"/>
                <w:szCs w:val="22"/>
              </w:rPr>
              <w:t xml:space="preserve">most recent </w:t>
            </w:r>
            <w:r w:rsidR="00853EC6" w:rsidRPr="00842C09">
              <w:rPr>
                <w:b/>
                <w:sz w:val="22"/>
                <w:szCs w:val="22"/>
              </w:rPr>
              <w:t>semester</w:t>
            </w:r>
          </w:p>
        </w:tc>
      </w:tr>
    </w:tbl>
    <w:p w14:paraId="2E7F31C5" w14:textId="77777777" w:rsidR="002066D7" w:rsidRPr="00842C09" w:rsidRDefault="002066D7" w:rsidP="0016410F">
      <w:pPr>
        <w:jc w:val="both"/>
        <w:rPr>
          <w:sz w:val="22"/>
          <w:szCs w:val="22"/>
        </w:rPr>
      </w:pPr>
    </w:p>
    <w:sectPr w:rsidR="002066D7" w:rsidRPr="00842C09" w:rsidSect="0016410F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837BD8"/>
    <w:multiLevelType w:val="hybridMultilevel"/>
    <w:tmpl w:val="D3DE8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673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TM2t7A0N7U0MTVV0lEKTi0uzszPAykwrAUA/1ClTiwAAAA="/>
  </w:docVars>
  <w:rsids>
    <w:rsidRoot w:val="00E821C8"/>
    <w:rsid w:val="00004196"/>
    <w:rsid w:val="00087D28"/>
    <w:rsid w:val="00096DFF"/>
    <w:rsid w:val="000E2CB5"/>
    <w:rsid w:val="001207B1"/>
    <w:rsid w:val="0016410F"/>
    <w:rsid w:val="001B372C"/>
    <w:rsid w:val="001E6231"/>
    <w:rsid w:val="002066D7"/>
    <w:rsid w:val="00262610"/>
    <w:rsid w:val="002A091B"/>
    <w:rsid w:val="002C743B"/>
    <w:rsid w:val="00312481"/>
    <w:rsid w:val="003558A4"/>
    <w:rsid w:val="003E3AA8"/>
    <w:rsid w:val="00472023"/>
    <w:rsid w:val="004C467C"/>
    <w:rsid w:val="005110D4"/>
    <w:rsid w:val="00525823"/>
    <w:rsid w:val="005539F0"/>
    <w:rsid w:val="005A072F"/>
    <w:rsid w:val="005B286B"/>
    <w:rsid w:val="00672A12"/>
    <w:rsid w:val="00686DFA"/>
    <w:rsid w:val="006C6E17"/>
    <w:rsid w:val="006E6BB4"/>
    <w:rsid w:val="00754BD0"/>
    <w:rsid w:val="0079717E"/>
    <w:rsid w:val="007C19D1"/>
    <w:rsid w:val="007D5CEB"/>
    <w:rsid w:val="00842C09"/>
    <w:rsid w:val="0084337B"/>
    <w:rsid w:val="00853EC6"/>
    <w:rsid w:val="008B1AA1"/>
    <w:rsid w:val="008D4F43"/>
    <w:rsid w:val="0091018E"/>
    <w:rsid w:val="009209E3"/>
    <w:rsid w:val="00940C1F"/>
    <w:rsid w:val="00944997"/>
    <w:rsid w:val="009664DA"/>
    <w:rsid w:val="0098726A"/>
    <w:rsid w:val="009E2537"/>
    <w:rsid w:val="00AE0CBF"/>
    <w:rsid w:val="00C34E14"/>
    <w:rsid w:val="00CC5F74"/>
    <w:rsid w:val="00D95E6D"/>
    <w:rsid w:val="00DD459E"/>
    <w:rsid w:val="00E61C60"/>
    <w:rsid w:val="00E65DCE"/>
    <w:rsid w:val="00E821C8"/>
    <w:rsid w:val="00EB59FC"/>
    <w:rsid w:val="00ED7876"/>
    <w:rsid w:val="00F075F7"/>
    <w:rsid w:val="00F11A5D"/>
    <w:rsid w:val="00F9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E0796AD"/>
  <w15:docId w15:val="{BD831115-A332-47E1-A97F-B09AB39DA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64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42C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42C0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2C09"/>
    <w:pPr>
      <w:ind w:left="720"/>
      <w:contextualSpacing/>
    </w:pPr>
  </w:style>
  <w:style w:type="character" w:styleId="Hyperlink">
    <w:name w:val="Hyperlink"/>
    <w:unhideWhenUsed/>
    <w:rsid w:val="004C46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C46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xhank@hot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bank</Company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 Hank</dc:creator>
  <cp:lastModifiedBy>Max Hank</cp:lastModifiedBy>
  <cp:revision>3</cp:revision>
  <cp:lastPrinted>2021-02-26T21:10:00Z</cp:lastPrinted>
  <dcterms:created xsi:type="dcterms:W3CDTF">2023-01-31T21:21:00Z</dcterms:created>
  <dcterms:modified xsi:type="dcterms:W3CDTF">2023-02-02T22:15:00Z</dcterms:modified>
</cp:coreProperties>
</file>